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D97" w:rsidRPr="00590FF6" w:rsidRDefault="006C0D97" w:rsidP="006C0D97">
      <w:pPr>
        <w:rPr>
          <w:b/>
          <w:sz w:val="24"/>
          <w:lang w:val="en-GB"/>
        </w:rPr>
      </w:pPr>
      <w:r w:rsidRPr="00590FF6"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251659264" behindDoc="0" locked="0" layoutInCell="1" allowOverlap="1" wp14:anchorId="2D13ECD4" wp14:editId="70715EF9">
            <wp:simplePos x="0" y="0"/>
            <wp:positionH relativeFrom="column">
              <wp:posOffset>2319655</wp:posOffset>
            </wp:positionH>
            <wp:positionV relativeFrom="paragraph">
              <wp:posOffset>-583565</wp:posOffset>
            </wp:positionV>
            <wp:extent cx="694800" cy="720000"/>
            <wp:effectExtent l="0" t="0" r="0" b="444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8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C0D97" w:rsidRPr="00590FF6" w:rsidRDefault="006C0D97" w:rsidP="006C0D97">
      <w:pPr>
        <w:jc w:val="center"/>
        <w:rPr>
          <w:b/>
          <w:sz w:val="24"/>
        </w:rPr>
      </w:pPr>
      <w:r w:rsidRPr="00590FF6">
        <w:rPr>
          <w:b/>
          <w:sz w:val="24"/>
        </w:rPr>
        <w:t>YTU Biyomühendislik Bölümü</w:t>
      </w:r>
    </w:p>
    <w:p w:rsidR="00E8778F" w:rsidRPr="00590FF6" w:rsidRDefault="006C0D97" w:rsidP="006C0D97">
      <w:pPr>
        <w:jc w:val="center"/>
        <w:rPr>
          <w:b/>
          <w:sz w:val="24"/>
        </w:rPr>
      </w:pPr>
      <w:r w:rsidRPr="00590FF6">
        <w:rPr>
          <w:b/>
          <w:sz w:val="24"/>
        </w:rPr>
        <w:t>BYM4</w:t>
      </w:r>
      <w:r w:rsidR="00AF6664">
        <w:rPr>
          <w:b/>
          <w:sz w:val="24"/>
        </w:rPr>
        <w:t xml:space="preserve">451 </w:t>
      </w:r>
      <w:proofErr w:type="spellStart"/>
      <w:r w:rsidRPr="00590FF6">
        <w:rPr>
          <w:b/>
          <w:sz w:val="24"/>
        </w:rPr>
        <w:t>Biyoteknoloji</w:t>
      </w:r>
      <w:proofErr w:type="spellEnd"/>
      <w:r w:rsidRPr="00590FF6">
        <w:rPr>
          <w:b/>
          <w:sz w:val="24"/>
        </w:rPr>
        <w:t xml:space="preserve"> ve </w:t>
      </w:r>
      <w:proofErr w:type="spellStart"/>
      <w:r w:rsidRPr="00590FF6">
        <w:rPr>
          <w:b/>
          <w:sz w:val="24"/>
        </w:rPr>
        <w:t>Biyogüvenlik</w:t>
      </w:r>
      <w:proofErr w:type="spellEnd"/>
      <w:r w:rsidRPr="00590FF6">
        <w:rPr>
          <w:b/>
          <w:sz w:val="24"/>
        </w:rPr>
        <w:t xml:space="preserve"> Dersi Grup-1 </w:t>
      </w:r>
      <w:r w:rsidR="00E8778F" w:rsidRPr="00590FF6">
        <w:rPr>
          <w:b/>
          <w:sz w:val="24"/>
        </w:rPr>
        <w:t>Sunum Konuları</w:t>
      </w:r>
    </w:p>
    <w:p w:rsidR="0090272A" w:rsidRPr="0090272A" w:rsidRDefault="0090272A" w:rsidP="0090272A">
      <w:pPr>
        <w:rPr>
          <w:b/>
          <w:i/>
          <w:color w:val="FF0000"/>
        </w:rPr>
      </w:pPr>
      <w:r w:rsidRPr="0090272A">
        <w:rPr>
          <w:b/>
          <w:i/>
          <w:color w:val="FF0000"/>
        </w:rPr>
        <w:t>Biyoteknoloji Konuları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Biyoteknoloji İş fırsatları / pazarlama / iş potansiyeli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Epigenetik</w:t>
      </w:r>
      <w:proofErr w:type="spellEnd"/>
      <w:r w:rsidRPr="0090272A">
        <w:rPr>
          <w:i/>
        </w:rPr>
        <w:t xml:space="preserve"> ve Genetik Hastalıklar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İnsan Mikrobiyolojisi Projesi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Metagenomiks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Protein Mühendisliği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Moleküler Biyoloji ve </w:t>
      </w:r>
      <w:proofErr w:type="spellStart"/>
      <w:r w:rsidRPr="0090272A">
        <w:rPr>
          <w:i/>
        </w:rPr>
        <w:t>Biyoteknolojide</w:t>
      </w:r>
      <w:proofErr w:type="spellEnd"/>
      <w:r w:rsidRPr="0090272A">
        <w:rPr>
          <w:i/>
        </w:rPr>
        <w:t xml:space="preserve"> </w:t>
      </w:r>
      <w:proofErr w:type="spellStart"/>
      <w:r w:rsidRPr="0090272A">
        <w:rPr>
          <w:i/>
        </w:rPr>
        <w:t>Biyoinformatik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OMICS = </w:t>
      </w:r>
      <w:proofErr w:type="spellStart"/>
      <w:r w:rsidRPr="0090272A">
        <w:rPr>
          <w:i/>
        </w:rPr>
        <w:t>Proteomik</w:t>
      </w:r>
      <w:proofErr w:type="spellEnd"/>
      <w:r w:rsidRPr="0090272A">
        <w:rPr>
          <w:i/>
        </w:rPr>
        <w:t xml:space="preserve">, </w:t>
      </w:r>
      <w:proofErr w:type="spellStart"/>
      <w:r w:rsidRPr="0090272A">
        <w:rPr>
          <w:i/>
        </w:rPr>
        <w:t>Genomik</w:t>
      </w:r>
      <w:proofErr w:type="spellEnd"/>
      <w:r w:rsidRPr="0090272A">
        <w:rPr>
          <w:i/>
        </w:rPr>
        <w:t xml:space="preserve">, </w:t>
      </w:r>
      <w:proofErr w:type="spellStart"/>
      <w:r w:rsidRPr="0090272A">
        <w:rPr>
          <w:i/>
        </w:rPr>
        <w:t>Metabolomik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Bitki </w:t>
      </w:r>
      <w:proofErr w:type="spellStart"/>
      <w:r w:rsidRPr="0090272A">
        <w:rPr>
          <w:i/>
        </w:rPr>
        <w:t>Biyoteknolojisi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Hayvan </w:t>
      </w:r>
      <w:proofErr w:type="spellStart"/>
      <w:r w:rsidRPr="0090272A">
        <w:rPr>
          <w:i/>
        </w:rPr>
        <w:t>Biyoteknolojisi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Su </w:t>
      </w:r>
      <w:proofErr w:type="spellStart"/>
      <w:r w:rsidRPr="0090272A">
        <w:rPr>
          <w:i/>
        </w:rPr>
        <w:t>biyoteknolojisi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Tıbbi Biyoteknoloji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Biyoteknolojik Aşılar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Farmasötik</w:t>
      </w:r>
      <w:proofErr w:type="spellEnd"/>
      <w:r w:rsidRPr="0090272A">
        <w:rPr>
          <w:i/>
        </w:rPr>
        <w:t xml:space="preserve"> </w:t>
      </w:r>
      <w:proofErr w:type="spellStart"/>
      <w:r w:rsidRPr="0090272A">
        <w:rPr>
          <w:i/>
        </w:rPr>
        <w:t>Biyoteknoloji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Farmakogenetik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Gıda </w:t>
      </w:r>
      <w:proofErr w:type="spellStart"/>
      <w:r w:rsidRPr="0090272A">
        <w:rPr>
          <w:i/>
        </w:rPr>
        <w:t>Biyoteknolojisi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Bionanoteknoloji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Biyoteknoloji ve Enerji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Gen Düzenleme</w:t>
      </w:r>
    </w:p>
    <w:p w:rsidR="0090272A" w:rsidRPr="0090272A" w:rsidRDefault="0090272A" w:rsidP="0090272A">
      <w:pPr>
        <w:rPr>
          <w:i/>
        </w:rPr>
      </w:pPr>
    </w:p>
    <w:p w:rsidR="0090272A" w:rsidRPr="0090272A" w:rsidRDefault="0090272A" w:rsidP="0090272A">
      <w:pPr>
        <w:rPr>
          <w:b/>
          <w:i/>
          <w:color w:val="FF0000"/>
        </w:rPr>
      </w:pPr>
      <w:r w:rsidRPr="0090272A">
        <w:rPr>
          <w:b/>
          <w:i/>
          <w:color w:val="FF0000"/>
        </w:rPr>
        <w:t>Biyogüvenlik konuları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Ulusal Düzenlemeler ve İlgili Uluslararası Anlaşmalar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Biyogüvenlik</w:t>
      </w:r>
      <w:proofErr w:type="spellEnd"/>
      <w:r w:rsidRPr="0090272A">
        <w:rPr>
          <w:i/>
        </w:rPr>
        <w:t xml:space="preserve"> ve </w:t>
      </w:r>
      <w:proofErr w:type="spellStart"/>
      <w:r w:rsidRPr="0090272A">
        <w:rPr>
          <w:i/>
        </w:rPr>
        <w:t>Biyokontainasyon</w:t>
      </w:r>
      <w:proofErr w:type="spellEnd"/>
      <w:r w:rsidRPr="0090272A">
        <w:rPr>
          <w:i/>
        </w:rPr>
        <w:t xml:space="preserve"> Kavramları ve Stratejileri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Laboratuvar </w:t>
      </w:r>
      <w:proofErr w:type="spellStart"/>
      <w:r w:rsidRPr="0090272A">
        <w:rPr>
          <w:i/>
        </w:rPr>
        <w:t>Biyogüvenliği</w:t>
      </w:r>
      <w:proofErr w:type="spellEnd"/>
      <w:r w:rsidRPr="0090272A">
        <w:rPr>
          <w:i/>
        </w:rPr>
        <w:t xml:space="preserve"> ve </w:t>
      </w:r>
      <w:proofErr w:type="spellStart"/>
      <w:r w:rsidR="00AF6664" w:rsidRPr="00AF6664">
        <w:rPr>
          <w:i/>
        </w:rPr>
        <w:t>Biyogüvenlik</w:t>
      </w:r>
      <w:proofErr w:type="spellEnd"/>
      <w:r w:rsidR="00AF6664" w:rsidRPr="00AF6664">
        <w:rPr>
          <w:i/>
        </w:rPr>
        <w:t xml:space="preserve"> Prensipleri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Biyolojik Güvenlik Kabinleri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Biyoteknoloji ve Fikri Mülkiyet Hakları: Etik ve Toplumsal Ekonomik Konular</w:t>
      </w:r>
    </w:p>
    <w:p w:rsidR="0090272A" w:rsidRPr="0090272A" w:rsidRDefault="0090272A" w:rsidP="0090272A">
      <w:pPr>
        <w:spacing w:after="0" w:line="240" w:lineRule="auto"/>
        <w:rPr>
          <w:i/>
        </w:rPr>
      </w:pPr>
      <w:r>
        <w:rPr>
          <w:i/>
        </w:rPr>
        <w:t xml:space="preserve">Riskli </w:t>
      </w:r>
      <w:r w:rsidRPr="0090272A">
        <w:rPr>
          <w:i/>
        </w:rPr>
        <w:t>Biyolojik Materyallerin Nakliye</w:t>
      </w:r>
      <w:r>
        <w:rPr>
          <w:i/>
        </w:rPr>
        <w:t>si ve</w:t>
      </w:r>
      <w:r w:rsidRPr="0090272A">
        <w:rPr>
          <w:i/>
        </w:rPr>
        <w:t xml:space="preserve"> Taşınması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 xml:space="preserve">Laboratuvarda </w:t>
      </w:r>
      <w:r w:rsidR="00D17A7A">
        <w:rPr>
          <w:i/>
        </w:rPr>
        <w:t>Mikro</w:t>
      </w:r>
      <w:r w:rsidR="00D17A7A" w:rsidRPr="0090272A">
        <w:rPr>
          <w:i/>
        </w:rPr>
        <w:t>organizmaların</w:t>
      </w:r>
      <w:r w:rsidRPr="0090272A">
        <w:rPr>
          <w:i/>
        </w:rPr>
        <w:t xml:space="preserve"> Yayılması</w:t>
      </w:r>
      <w:r w:rsidR="00D17A7A">
        <w:rPr>
          <w:i/>
        </w:rPr>
        <w:t xml:space="preserve"> ve Alınacak Önlemler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Biyolojik Atık Yönetimi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Operasyonel</w:t>
      </w:r>
      <w:proofErr w:type="spellEnd"/>
      <w:r w:rsidRPr="0090272A">
        <w:rPr>
          <w:i/>
        </w:rPr>
        <w:t xml:space="preserve"> </w:t>
      </w:r>
      <w:proofErr w:type="spellStart"/>
      <w:r w:rsidRPr="0090272A">
        <w:rPr>
          <w:i/>
        </w:rPr>
        <w:t>Biyogüvenlik</w:t>
      </w:r>
      <w:proofErr w:type="spellEnd"/>
      <w:r w:rsidRPr="0090272A">
        <w:rPr>
          <w:i/>
        </w:rPr>
        <w:t xml:space="preserve"> Uygulamaları ve Prosedürleri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Biorisk</w:t>
      </w:r>
      <w:proofErr w:type="spellEnd"/>
      <w:r w:rsidRPr="0090272A">
        <w:rPr>
          <w:i/>
        </w:rPr>
        <w:t xml:space="preserve"> Yönetimi</w:t>
      </w:r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Biyoetik</w:t>
      </w:r>
      <w:proofErr w:type="spellEnd"/>
    </w:p>
    <w:p w:rsidR="0090272A" w:rsidRPr="0090272A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Rekombinant</w:t>
      </w:r>
      <w:proofErr w:type="spellEnd"/>
      <w:r w:rsidRPr="0090272A">
        <w:rPr>
          <w:i/>
        </w:rPr>
        <w:t xml:space="preserve"> DNA, GDO ve LMO Riski ve Etik Konular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Kök Hücre Araştırmaları ve İnsan Gen Transferi ve Etik Konular</w:t>
      </w:r>
    </w:p>
    <w:p w:rsidR="0090272A" w:rsidRPr="0090272A" w:rsidRDefault="0090272A" w:rsidP="0090272A">
      <w:pPr>
        <w:spacing w:after="0" w:line="240" w:lineRule="auto"/>
        <w:rPr>
          <w:i/>
        </w:rPr>
      </w:pPr>
      <w:r w:rsidRPr="0090272A">
        <w:rPr>
          <w:i/>
        </w:rPr>
        <w:t>Organlarda İnsan Transplantasyonu ve Etik Konular</w:t>
      </w:r>
    </w:p>
    <w:p w:rsidR="00AF6664" w:rsidRDefault="0090272A" w:rsidP="0090272A">
      <w:pPr>
        <w:spacing w:after="0" w:line="240" w:lineRule="auto"/>
        <w:rPr>
          <w:i/>
        </w:rPr>
      </w:pPr>
      <w:proofErr w:type="spellStart"/>
      <w:r w:rsidRPr="0090272A">
        <w:rPr>
          <w:i/>
        </w:rPr>
        <w:t>Biyoterörizm</w:t>
      </w:r>
      <w:proofErr w:type="spellEnd"/>
      <w:r w:rsidRPr="0090272A">
        <w:rPr>
          <w:i/>
        </w:rPr>
        <w:t xml:space="preserve"> </w:t>
      </w:r>
      <w:r w:rsidR="00D17A7A">
        <w:rPr>
          <w:i/>
        </w:rPr>
        <w:t xml:space="preserve">ve </w:t>
      </w:r>
      <w:proofErr w:type="spellStart"/>
      <w:r w:rsidR="00D17A7A">
        <w:rPr>
          <w:i/>
        </w:rPr>
        <w:t>Biyolojiksilah</w:t>
      </w:r>
      <w:r w:rsidRPr="0090272A">
        <w:rPr>
          <w:i/>
        </w:rPr>
        <w:t>lar</w:t>
      </w:r>
      <w:proofErr w:type="spellEnd"/>
    </w:p>
    <w:p w:rsidR="00AF6664" w:rsidRPr="00AF6664" w:rsidRDefault="00AF6664" w:rsidP="00AF6664">
      <w:pPr>
        <w:spacing w:after="0" w:line="240" w:lineRule="auto"/>
        <w:rPr>
          <w:i/>
        </w:rPr>
      </w:pPr>
      <w:proofErr w:type="spellStart"/>
      <w:r>
        <w:rPr>
          <w:i/>
        </w:rPr>
        <w:t>Pest</w:t>
      </w:r>
      <w:proofErr w:type="spellEnd"/>
      <w:r>
        <w:rPr>
          <w:i/>
        </w:rPr>
        <w:t xml:space="preserve"> (Haşere)</w:t>
      </w:r>
      <w:r w:rsidRPr="00AF6664">
        <w:rPr>
          <w:i/>
        </w:rPr>
        <w:t xml:space="preserve"> </w:t>
      </w:r>
      <w:r>
        <w:rPr>
          <w:i/>
        </w:rPr>
        <w:t>Kontrol</w:t>
      </w:r>
      <w:r w:rsidRPr="00AF6664">
        <w:rPr>
          <w:i/>
        </w:rPr>
        <w:t xml:space="preserve"> Yönetimi</w:t>
      </w:r>
    </w:p>
    <w:p w:rsidR="00AF6664" w:rsidRPr="00AF6664" w:rsidRDefault="00AF6664" w:rsidP="00AF6664">
      <w:pPr>
        <w:spacing w:after="0" w:line="240" w:lineRule="auto"/>
        <w:rPr>
          <w:i/>
        </w:rPr>
      </w:pPr>
      <w:r w:rsidRPr="00AF6664">
        <w:rPr>
          <w:i/>
        </w:rPr>
        <w:t xml:space="preserve">Hayvan </w:t>
      </w:r>
      <w:proofErr w:type="spellStart"/>
      <w:r w:rsidRPr="00AF6664">
        <w:rPr>
          <w:i/>
        </w:rPr>
        <w:t>Biyogüvenliği</w:t>
      </w:r>
      <w:proofErr w:type="spellEnd"/>
      <w:r w:rsidRPr="00AF6664">
        <w:rPr>
          <w:i/>
        </w:rPr>
        <w:t xml:space="preserve"> ve </w:t>
      </w:r>
      <w:r>
        <w:rPr>
          <w:i/>
        </w:rPr>
        <w:t xml:space="preserve">Araştırma </w:t>
      </w:r>
      <w:r w:rsidRPr="00AF6664">
        <w:rPr>
          <w:i/>
        </w:rPr>
        <w:t>Tesisleri</w:t>
      </w:r>
    </w:p>
    <w:p w:rsidR="00AF6664" w:rsidRPr="00AF6664" w:rsidRDefault="00AF6664" w:rsidP="00AF6664">
      <w:pPr>
        <w:spacing w:after="0" w:line="240" w:lineRule="auto"/>
        <w:rPr>
          <w:i/>
        </w:rPr>
      </w:pPr>
      <w:r>
        <w:rPr>
          <w:i/>
        </w:rPr>
        <w:t>Patojen</w:t>
      </w:r>
      <w:r w:rsidRPr="00AF6664">
        <w:rPr>
          <w:i/>
        </w:rPr>
        <w:t xml:space="preserve"> </w:t>
      </w:r>
      <w:proofErr w:type="spellStart"/>
      <w:r w:rsidRPr="00AF6664">
        <w:rPr>
          <w:i/>
        </w:rPr>
        <w:t>Biyogüvenli</w:t>
      </w:r>
      <w:r>
        <w:rPr>
          <w:i/>
        </w:rPr>
        <w:t>ği</w:t>
      </w:r>
      <w:proofErr w:type="spellEnd"/>
      <w:r w:rsidRPr="00AF6664">
        <w:rPr>
          <w:i/>
        </w:rPr>
        <w:t xml:space="preserve"> </w:t>
      </w:r>
      <w:r w:rsidRPr="00AF6664">
        <w:rPr>
          <w:i/>
        </w:rPr>
        <w:t xml:space="preserve">(kanla bulaşan, bakteri, mantar vb. Ve tarımsal patojen) </w:t>
      </w:r>
    </w:p>
    <w:p w:rsidR="00964F53" w:rsidRPr="00AF6664" w:rsidRDefault="00964F53" w:rsidP="00AF6664">
      <w:pPr>
        <w:spacing w:after="0" w:line="240" w:lineRule="auto"/>
        <w:rPr>
          <w:i/>
        </w:rPr>
      </w:pPr>
      <w:r w:rsidRPr="00AF6664">
        <w:rPr>
          <w:i/>
        </w:rPr>
        <w:br w:type="page"/>
      </w:r>
    </w:p>
    <w:p w:rsidR="00964F53" w:rsidRDefault="00964F53" w:rsidP="00964F53">
      <w:pPr>
        <w:rPr>
          <w:b/>
          <w:sz w:val="24"/>
        </w:rPr>
      </w:pPr>
      <w:r>
        <w:rPr>
          <w:rFonts w:ascii="Arial" w:hAnsi="Arial" w:cs="Arial"/>
          <w:noProof/>
          <w:sz w:val="14"/>
          <w:szCs w:val="14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2F9D73D0" wp14:editId="4670BE9D">
            <wp:simplePos x="0" y="0"/>
            <wp:positionH relativeFrom="column">
              <wp:posOffset>2319655</wp:posOffset>
            </wp:positionH>
            <wp:positionV relativeFrom="paragraph">
              <wp:posOffset>-583565</wp:posOffset>
            </wp:positionV>
            <wp:extent cx="694800" cy="720000"/>
            <wp:effectExtent l="0" t="0" r="0" b="444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8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32A2" w:rsidRPr="00590FF6" w:rsidRDefault="00A632A2" w:rsidP="00A632A2">
      <w:pPr>
        <w:jc w:val="center"/>
        <w:rPr>
          <w:b/>
          <w:sz w:val="24"/>
        </w:rPr>
      </w:pPr>
      <w:r w:rsidRPr="00590FF6">
        <w:rPr>
          <w:b/>
          <w:sz w:val="24"/>
        </w:rPr>
        <w:t>YTU Biyomühendislik Bölümü</w:t>
      </w:r>
    </w:p>
    <w:p w:rsidR="00D17A7A" w:rsidRPr="00590FF6" w:rsidRDefault="00AF6664" w:rsidP="00D17A7A">
      <w:pPr>
        <w:jc w:val="center"/>
        <w:rPr>
          <w:b/>
          <w:sz w:val="24"/>
        </w:rPr>
      </w:pPr>
      <w:r w:rsidRPr="00590FF6">
        <w:rPr>
          <w:b/>
          <w:sz w:val="24"/>
        </w:rPr>
        <w:t>BYM4</w:t>
      </w:r>
      <w:r>
        <w:rPr>
          <w:b/>
          <w:sz w:val="24"/>
        </w:rPr>
        <w:t xml:space="preserve">451 </w:t>
      </w:r>
      <w:bookmarkStart w:id="0" w:name="_GoBack"/>
      <w:bookmarkEnd w:id="0"/>
      <w:r w:rsidR="00D17A7A" w:rsidRPr="00590FF6">
        <w:rPr>
          <w:b/>
          <w:sz w:val="24"/>
        </w:rPr>
        <w:t xml:space="preserve">Biyoteknoloji ve </w:t>
      </w:r>
      <w:proofErr w:type="spellStart"/>
      <w:r w:rsidR="00D17A7A" w:rsidRPr="00590FF6">
        <w:rPr>
          <w:b/>
          <w:sz w:val="24"/>
        </w:rPr>
        <w:t>Biyogüvenlik</w:t>
      </w:r>
      <w:proofErr w:type="spellEnd"/>
      <w:r w:rsidR="00D17A7A" w:rsidRPr="00590FF6">
        <w:rPr>
          <w:b/>
          <w:sz w:val="24"/>
        </w:rPr>
        <w:t xml:space="preserve"> Dersi Grup-1 Sunum </w:t>
      </w:r>
      <w:r w:rsidR="00D17A7A">
        <w:rPr>
          <w:b/>
          <w:sz w:val="24"/>
        </w:rPr>
        <w:t>Takvimi</w:t>
      </w:r>
    </w:p>
    <w:tbl>
      <w:tblPr>
        <w:tblStyle w:val="TabloKlavuzu"/>
        <w:tblW w:w="9087" w:type="dxa"/>
        <w:tblLook w:val="04A0" w:firstRow="1" w:lastRow="0" w:firstColumn="1" w:lastColumn="0" w:noHBand="0" w:noVBand="1"/>
      </w:tblPr>
      <w:tblGrid>
        <w:gridCol w:w="789"/>
        <w:gridCol w:w="1220"/>
        <w:gridCol w:w="2995"/>
        <w:gridCol w:w="1361"/>
        <w:gridCol w:w="1361"/>
        <w:gridCol w:w="1361"/>
      </w:tblGrid>
      <w:tr w:rsidR="00AF6664" w:rsidRPr="00972C46" w:rsidTr="0082327A">
        <w:tc>
          <w:tcPr>
            <w:tcW w:w="789" w:type="dxa"/>
          </w:tcPr>
          <w:p w:rsidR="00AF6664" w:rsidRPr="00972C46" w:rsidRDefault="00AF6664" w:rsidP="0082327A">
            <w:pPr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Week</w:t>
            </w:r>
          </w:p>
        </w:tc>
        <w:tc>
          <w:tcPr>
            <w:tcW w:w="1220" w:type="dxa"/>
          </w:tcPr>
          <w:p w:rsidR="00AF6664" w:rsidRPr="00972C46" w:rsidRDefault="00AF6664" w:rsidP="0082327A">
            <w:pPr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Date</w:t>
            </w:r>
          </w:p>
        </w:tc>
        <w:tc>
          <w:tcPr>
            <w:tcW w:w="2995" w:type="dxa"/>
          </w:tcPr>
          <w:p w:rsidR="00AF6664" w:rsidRPr="00972C46" w:rsidRDefault="00AF6664" w:rsidP="0082327A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Lecture / Status</w:t>
            </w:r>
          </w:p>
        </w:tc>
        <w:tc>
          <w:tcPr>
            <w:tcW w:w="1361" w:type="dxa"/>
          </w:tcPr>
          <w:p w:rsidR="00AF6664" w:rsidRPr="00247F37" w:rsidRDefault="00AF6664" w:rsidP="0082327A">
            <w:pPr>
              <w:rPr>
                <w:b/>
                <w:i/>
                <w:sz w:val="20"/>
                <w:lang w:val="en-US"/>
              </w:rPr>
            </w:pPr>
            <w:r w:rsidRPr="00247F37">
              <w:rPr>
                <w:b/>
                <w:i/>
                <w:sz w:val="20"/>
                <w:lang w:val="en-US"/>
              </w:rPr>
              <w:t>Presenter Group</w:t>
            </w:r>
            <w:r>
              <w:rPr>
                <w:b/>
                <w:i/>
                <w:sz w:val="20"/>
                <w:lang w:val="en-US"/>
              </w:rPr>
              <w:t>-1</w:t>
            </w:r>
          </w:p>
        </w:tc>
        <w:tc>
          <w:tcPr>
            <w:tcW w:w="1361" w:type="dxa"/>
          </w:tcPr>
          <w:p w:rsidR="00AF6664" w:rsidRPr="00247F37" w:rsidRDefault="00AF6664" w:rsidP="0082327A">
            <w:pPr>
              <w:rPr>
                <w:b/>
                <w:i/>
                <w:sz w:val="20"/>
                <w:lang w:val="en-US"/>
              </w:rPr>
            </w:pPr>
            <w:r w:rsidRPr="00247F37">
              <w:rPr>
                <w:b/>
                <w:i/>
                <w:sz w:val="20"/>
                <w:lang w:val="en-US"/>
              </w:rPr>
              <w:t>Presenter Group</w:t>
            </w:r>
            <w:r>
              <w:rPr>
                <w:b/>
                <w:i/>
                <w:sz w:val="20"/>
                <w:lang w:val="en-US"/>
              </w:rPr>
              <w:t>-2</w:t>
            </w:r>
          </w:p>
        </w:tc>
        <w:tc>
          <w:tcPr>
            <w:tcW w:w="1361" w:type="dxa"/>
          </w:tcPr>
          <w:p w:rsidR="00AF6664" w:rsidRPr="00247F37" w:rsidRDefault="00AF6664" w:rsidP="0082327A">
            <w:pPr>
              <w:rPr>
                <w:b/>
                <w:i/>
                <w:sz w:val="20"/>
                <w:lang w:val="en-US"/>
              </w:rPr>
            </w:pPr>
            <w:r w:rsidRPr="00247F37">
              <w:rPr>
                <w:b/>
                <w:i/>
                <w:sz w:val="20"/>
                <w:lang w:val="en-US"/>
              </w:rPr>
              <w:t>Presenter Group</w:t>
            </w:r>
            <w:r>
              <w:rPr>
                <w:b/>
                <w:i/>
                <w:sz w:val="20"/>
                <w:lang w:val="en-US"/>
              </w:rPr>
              <w:t>-3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1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09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AF6664" w:rsidRDefault="00AF6664" w:rsidP="0082327A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I</w:t>
            </w:r>
            <w:r w:rsidRPr="00AF6664">
              <w:rPr>
                <w:b/>
                <w:i/>
                <w:lang w:val="en-US"/>
              </w:rPr>
              <w:t>ntro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2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09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AF6664" w:rsidRDefault="00AF6664" w:rsidP="0082327A">
            <w:pPr>
              <w:rPr>
                <w:b/>
                <w:i/>
                <w:sz w:val="20"/>
                <w:szCs w:val="20"/>
                <w:lang w:val="en-US"/>
              </w:rPr>
            </w:pPr>
            <w:r w:rsidRPr="00AF6664">
              <w:rPr>
                <w:b/>
                <w:i/>
                <w:sz w:val="20"/>
                <w:szCs w:val="20"/>
                <w:lang w:val="en-US"/>
              </w:rPr>
              <w:t>Introduction to Biotechnology and Biosafe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3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AF6664" w:rsidRDefault="00AF6664" w:rsidP="0082327A">
            <w:pPr>
              <w:rPr>
                <w:b/>
                <w:sz w:val="20"/>
                <w:szCs w:val="20"/>
                <w:lang w:val="en-US"/>
              </w:rPr>
            </w:pPr>
            <w:r w:rsidRPr="00AF6664">
              <w:rPr>
                <w:b/>
                <w:i/>
                <w:sz w:val="20"/>
                <w:szCs w:val="20"/>
                <w:lang w:val="en-US"/>
              </w:rPr>
              <w:t>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4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AF6664" w:rsidRDefault="00AF6664" w:rsidP="0082327A">
            <w:pPr>
              <w:rPr>
                <w:b/>
                <w:sz w:val="20"/>
                <w:szCs w:val="20"/>
                <w:lang w:val="en-US"/>
              </w:rPr>
            </w:pPr>
            <w:r w:rsidRPr="00AF6664">
              <w:rPr>
                <w:b/>
                <w:i/>
                <w:sz w:val="20"/>
                <w:szCs w:val="20"/>
                <w:lang w:val="en-US"/>
              </w:rPr>
              <w:t>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5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AF6664" w:rsidRDefault="00AF6664" w:rsidP="0082327A">
            <w:pPr>
              <w:rPr>
                <w:b/>
                <w:i/>
                <w:sz w:val="20"/>
                <w:szCs w:val="20"/>
                <w:lang w:val="en-US"/>
              </w:rPr>
            </w:pPr>
            <w:r w:rsidRPr="00AF6664">
              <w:rPr>
                <w:b/>
                <w:i/>
                <w:sz w:val="20"/>
                <w:szCs w:val="20"/>
                <w:lang w:val="en-US"/>
              </w:rPr>
              <w:t>Risk Assessment for 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6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AF6664" w:rsidRDefault="00AF6664" w:rsidP="0082327A">
            <w:pPr>
              <w:rPr>
                <w:b/>
                <w:i/>
                <w:sz w:val="20"/>
                <w:szCs w:val="20"/>
                <w:lang w:val="en-US"/>
              </w:rPr>
            </w:pPr>
            <w:r w:rsidRPr="00AF6664">
              <w:rPr>
                <w:b/>
                <w:i/>
                <w:sz w:val="20"/>
                <w:szCs w:val="20"/>
                <w:lang w:val="en-US"/>
              </w:rPr>
              <w:t>Risk Assessment for 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7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8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  <w:tr w:rsidR="00AF6664" w:rsidRPr="00972C46" w:rsidTr="00AF6664">
        <w:trPr>
          <w:trHeight w:val="737"/>
        </w:trPr>
        <w:tc>
          <w:tcPr>
            <w:tcW w:w="789" w:type="dxa"/>
            <w:shd w:val="clear" w:color="auto" w:fill="BFBFBF" w:themeFill="background1" w:themeFillShade="BF"/>
            <w:vAlign w:val="center"/>
          </w:tcPr>
          <w:p w:rsidR="00AF6664" w:rsidRPr="00DA2101" w:rsidRDefault="00AF6664" w:rsidP="0082327A">
            <w:r w:rsidRPr="00DA2101">
              <w:t>9</w:t>
            </w:r>
          </w:p>
        </w:tc>
        <w:tc>
          <w:tcPr>
            <w:tcW w:w="1220" w:type="dxa"/>
            <w:shd w:val="clear" w:color="auto" w:fill="BFBFBF" w:themeFill="background1" w:themeFillShade="BF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1.2019</w:t>
            </w:r>
          </w:p>
        </w:tc>
        <w:tc>
          <w:tcPr>
            <w:tcW w:w="2995" w:type="dxa"/>
            <w:shd w:val="clear" w:color="auto" w:fill="BFBFBF" w:themeFill="background1" w:themeFillShade="BF"/>
            <w:vAlign w:val="center"/>
          </w:tcPr>
          <w:p w:rsidR="00AF6664" w:rsidRPr="00AF6664" w:rsidRDefault="00AF6664" w:rsidP="0082327A">
            <w:pPr>
              <w:rPr>
                <w:b/>
                <w:i/>
              </w:rPr>
            </w:pPr>
            <w:r w:rsidRPr="00AF6664">
              <w:rPr>
                <w:b/>
                <w:i/>
              </w:rPr>
              <w:t>Ara sınav</w:t>
            </w: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-</w:t>
            </w: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-</w:t>
            </w: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-</w:t>
            </w: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10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technolog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11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technolog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12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technolog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13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technolog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  <w:tr w:rsidR="00AF6664" w:rsidRPr="00972C46" w:rsidTr="0082327A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AF6664" w:rsidRPr="00DA2101" w:rsidRDefault="00AF6664" w:rsidP="0082327A">
            <w:r w:rsidRPr="00DA2101">
              <w:t>14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AF6664" w:rsidRDefault="00AF6664" w:rsidP="008232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AF6664" w:rsidRPr="00972C46" w:rsidRDefault="00AF6664" w:rsidP="0082327A">
            <w:pPr>
              <w:rPr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technolog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AF6664" w:rsidRPr="00DB0D32" w:rsidRDefault="00AF6664" w:rsidP="0082327A">
            <w:pPr>
              <w:rPr>
                <w:b/>
                <w:lang w:val="en-US"/>
              </w:rPr>
            </w:pPr>
          </w:p>
        </w:tc>
      </w:tr>
    </w:tbl>
    <w:p w:rsidR="00E8778F" w:rsidRPr="00590FF6" w:rsidRDefault="00E8778F"/>
    <w:sectPr w:rsidR="00E8778F" w:rsidRPr="00590F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MLYwNjQyMDM2sjBU0lEKTi0uzszPAykwqgUAWIY+kiwAAAA="/>
  </w:docVars>
  <w:rsids>
    <w:rsidRoot w:val="00E8778F"/>
    <w:rsid w:val="000A1EC2"/>
    <w:rsid w:val="00204E8E"/>
    <w:rsid w:val="00212224"/>
    <w:rsid w:val="00590FF6"/>
    <w:rsid w:val="006C0D97"/>
    <w:rsid w:val="0090272A"/>
    <w:rsid w:val="00964F53"/>
    <w:rsid w:val="00A154F8"/>
    <w:rsid w:val="00A632A2"/>
    <w:rsid w:val="00AD49F9"/>
    <w:rsid w:val="00AF6664"/>
    <w:rsid w:val="00BE438D"/>
    <w:rsid w:val="00C5154B"/>
    <w:rsid w:val="00D17A7A"/>
    <w:rsid w:val="00E87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71A56F4-BB06-4B2C-B845-F33B8D595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87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m Ustundag</cp:lastModifiedBy>
  <cp:revision>2</cp:revision>
  <dcterms:created xsi:type="dcterms:W3CDTF">2019-10-17T09:34:00Z</dcterms:created>
  <dcterms:modified xsi:type="dcterms:W3CDTF">2019-10-17T09:34:00Z</dcterms:modified>
</cp:coreProperties>
</file>